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Spain</w:t>
      </w:r>
      <w:r>
        <w:t xml:space="preserve"> </w:t>
      </w:r>
      <w:r>
        <w:t xml:space="preserve">Madrid</w:t>
      </w:r>
    </w:p>
    <w:bookmarkStart w:id="25" w:name="X93d5d348287b5c183c1970cdf03ac0c88e89aad"/>
    <w:p>
      <w:pPr>
        <w:pStyle w:val="Heading1"/>
      </w:pPr>
      <w:r>
        <w:t xml:space="preserve">Cover Letter for Surgeon Position in Spain Madrid</w:t>
      </w:r>
    </w:p>
    <w:p>
      <w:pPr>
        <w:pStyle w:val="FirstParagraph"/>
      </w:pPr>
      <w:r>
        <w:rPr>
          <w:bCs/>
          <w:b/>
        </w:rPr>
        <w:t xml:space="preserve">Dr. [Your Full Name]</w:t>
      </w:r>
      <w:r>
        <w:br/>
      </w:r>
      <w:r>
        <w:t xml:space="preserve">[Your Address]</w:t>
      </w:r>
      <w:r>
        <w:br/>
      </w:r>
      <w:r>
        <w:t xml:space="preserve">[City, State, ZIP Code]</w:t>
      </w:r>
      <w:r>
        <w:br/>
      </w:r>
      <w:r>
        <w:t xml:space="preserve">[Email Address] | [Phone Number]</w:t>
      </w:r>
      <w:r>
        <w:br/>
      </w:r>
      <w:r>
        <w:t xml:space="preserve">[LinkedIn or Professional Website]</w:t>
      </w:r>
    </w:p>
    <w:p>
      <w:pPr>
        <w:pStyle w:val="BodyText"/>
      </w:pPr>
      <w:r>
        <w:t xml:space="preserve">Date: [Insert Date]</w:t>
      </w:r>
    </w:p>
    <w:p>
      <w:pPr>
        <w:pStyle w:val="BodyText"/>
      </w:pPr>
      <w:r>
        <w:t xml:space="preserve">Dear Hiring Committee,</w:t>
      </w:r>
    </w:p>
    <w:bookmarkStart w:id="20" w:name="X7d059147c6031689fbcff791b71286a75fd82b5"/>
    <w:p>
      <w:pPr>
        <w:pStyle w:val="Heading2"/>
      </w:pPr>
      <w:r>
        <w:t xml:space="preserve">A Passion for Surgical Excellence in Spain Madrid</w:t>
      </w:r>
    </w:p>
    <w:p>
      <w:pPr>
        <w:pStyle w:val="FirstParagraph"/>
      </w:pPr>
      <w:r>
        <w:t xml:space="preserve">I am writing to express my enthusiastic interest in the Surgeon position at [Hospital Name] in Spain Madrid. As a dedicated and experienced surgeon with a strong commitment to patient care, I am eager to contribute my skills and expertise to the vibrant healthcare landscape of Spain. This opportunity aligns perfectly with my professional goals, and I am confident that my background in advanced surgical techniques, multicultural collaboration, and dedication to innovation make me an ideal candidate for this role.</w:t>
      </w:r>
    </w:p>
    <w:p>
      <w:pPr>
        <w:pStyle w:val="BodyText"/>
      </w:pPr>
      <w:r>
        <w:t xml:space="preserve">With [X years] of experience in general surgery and [specialization, e.g., cardiothoracic or orthopedic surgery], I have developed a comprehensive understanding of surgical procedures that prioritize precision, safety, and patient-centered outcomes. My career has been defined by a relentless pursuit of excellence, whether in high-pressure operating rooms or collaborative interdisciplinary teams. The prospect of working in Spain Madrid—a city renowned for its cutting-edge medical institutions and diverse patient populations—excites me deeply.</w:t>
      </w:r>
    </w:p>
    <w:bookmarkEnd w:id="20"/>
    <w:bookmarkStart w:id="21" w:name="why-spain-madrid"/>
    <w:p>
      <w:pPr>
        <w:pStyle w:val="Heading2"/>
      </w:pPr>
      <w:r>
        <w:t xml:space="preserve">Why Spain Madrid?</w:t>
      </w:r>
    </w:p>
    <w:p>
      <w:pPr>
        <w:pStyle w:val="FirstParagraph"/>
      </w:pPr>
      <w:r>
        <w:t xml:space="preserve">Spain Madrid is a hub of medical innovation, with world-class hospitals such as Hospital Clínico San Carlos and Hospital La Paz at the forefront of research and clinical care. The city’s dynamic healthcare environment, coupled with its rich cultural heritage, offers an unparalleled opportunity to work alongside some of the most skilled professionals in the field. I am particularly drawn to Madrid’s emphasis on integrating technology into surgical practices, such as robotic-assisted procedures and minimally invasive techniques, which align with my own focus on advancing patient recovery and reducing hospital stays.</w:t>
      </w:r>
    </w:p>
    <w:p>
      <w:pPr>
        <w:pStyle w:val="BodyText"/>
      </w:pPr>
      <w:r>
        <w:t xml:space="preserve">Moreover, Spain’s healthcare system—known for its accessibility and quality—resonates with my belief that every individual deserves exceptional care. As a surgeon who has worked in both public and private settings across [your country of origin or previous locations], I have witnessed firsthand the importance of adaptability and cultural sensitivity in delivering care. Madrid’s diverse population, including international communities, will allow me to refine these skills while contributing to a more inclusive healthcare model.</w:t>
      </w:r>
    </w:p>
    <w:bookmarkEnd w:id="21"/>
    <w:bookmarkStart w:id="22" w:name="professional-background-and-achievements"/>
    <w:p>
      <w:pPr>
        <w:pStyle w:val="Heading2"/>
      </w:pPr>
      <w:r>
        <w:t xml:space="preserve">Professional Background and Achievements</w:t>
      </w:r>
    </w:p>
    <w:p>
      <w:pPr>
        <w:pStyle w:val="FirstParagraph"/>
      </w:pPr>
      <w:r>
        <w:t xml:space="preserve">My journey as a surgeon began at [Medical School Name], where I graduated with honors and was recognized for my clinical acumen and leadership. During my residency at [Hospital Name], I performed over [X] surgeries across multiple specialties, including complex abdominal procedures, trauma care, and reconstructive surgery. These experiences honed my ability to remain calm under pressure while maintaining the highest standards of surgical precision.</w:t>
      </w:r>
    </w:p>
    <w:p>
      <w:pPr>
        <w:pStyle w:val="BodyText"/>
      </w:pPr>
      <w:r>
        <w:t xml:space="preserve">Following my residency, I pursued a fellowship in [specific subspecialty], during which I collaborated with leading experts in [related field]. My research on [relevant topic, e.g., "robotic-assisted surgery outcomes"] was published in [Journal Name], and I have since presented my findings at international conferences such as the Spanish Society of Surgery Congress. These experiences have reinforced my commitment to evidence-based practices and continuous learning.</w:t>
      </w:r>
    </w:p>
    <w:p>
      <w:pPr>
        <w:pStyle w:val="BodyText"/>
      </w:pPr>
      <w:r>
        <w:t xml:space="preserve">In addition to my clinical work, I am passionate about mentoring junior surgeons and advocating for patient safety initiatives. At [Previous Workplace], I led a quality improvement project that reduced surgical site infections by 25% through enhanced sterilization protocols and staff training. This achievement underscored the importance of teamwork and systemic improvements in achieving better patient outcomes—a principle I carry into every aspect of my practice.</w:t>
      </w:r>
    </w:p>
    <w:bookmarkEnd w:id="22"/>
    <w:bookmarkStart w:id="23" w:name="cultural-alignment-and-language-skills"/>
    <w:p>
      <w:pPr>
        <w:pStyle w:val="Heading2"/>
      </w:pPr>
      <w:r>
        <w:t xml:space="preserve">Cultural Alignment and Language Skills</w:t>
      </w:r>
    </w:p>
    <w:p>
      <w:pPr>
        <w:pStyle w:val="FirstParagraph"/>
      </w:pPr>
      <w:r>
        <w:t xml:space="preserve">Spain’s emphasis on work-life balance, community, and hospitality aligns with my personal values. I am fluent in [Languages, e.g., English and Spanish], which enables me to communicate effectively with both patients and colleagues in Madrid. My understanding of Spanish culture—particularly the importance of trust and empathy in healthcare—allows me to build strong relationships with patients from all backgrounds. I am also eager to contribute my knowledge of [your native country’s medical practices] while learning from the unique approaches employed by Spanish surgeons.</w:t>
      </w:r>
    </w:p>
    <w:p>
      <w:pPr>
        <w:pStyle w:val="BodyText"/>
      </w:pPr>
      <w:r>
        <w:t xml:space="preserve">Furthermore, Madrid’s vibrant cultural scene, including its museums, festivals, and culinary traditions, inspires me to embrace a holistic approach to life and work. I believe that a surgeon’s well-being is as critical as their technical skills, and I thrive in environments where collaboration and creativity flourish.</w:t>
      </w:r>
    </w:p>
    <w:bookmarkEnd w:id="23"/>
    <w:bookmarkStart w:id="24" w:name="why-hospital-name"/>
    <w:p>
      <w:pPr>
        <w:pStyle w:val="Heading2"/>
      </w:pPr>
      <w:r>
        <w:t xml:space="preserve">Why [Hospital Name]?</w:t>
      </w:r>
    </w:p>
    <w:p>
      <w:pPr>
        <w:pStyle w:val="FirstParagraph"/>
      </w:pPr>
      <w:r>
        <w:t xml:space="preserve">[Hospital Name]’s reputation for excellence in surgical care and its commitment to innovation make it an ideal fit for my career. I am particularly impressed by your focus on [specific program, research area, or service], which mirrors my own passion for [related interest]. I would be honored to contribute to your team’s mission of delivering compassionate, high-quality care while advancing the field of surgery through collaboration and education.</w:t>
      </w:r>
    </w:p>
    <w:p>
      <w:pPr>
        <w:pStyle w:val="BodyText"/>
      </w:pPr>
      <w:r>
        <w:t xml:space="preserve">In conclusion, I am eager to bring my surgical expertise, cultural adaptability, and dedication to patient care to Spain Madrid. The opportunity to work in a city that balances tradition with modernity, and where healthcare is a shared priority, is both professionally and personally fulfilling. I would welcome the chance to discuss how my background and vision align with your needs.</w:t>
      </w:r>
    </w:p>
    <w:p>
      <w:pPr>
        <w:pStyle w:val="BodyText"/>
      </w:pPr>
      <w:r>
        <w:t xml:space="preserve">Thank you for considering my application. I look forward to the possibility of contributing to [Hospital Name]’s continued success in Spain Madrid.</w:t>
      </w:r>
    </w:p>
    <w:p>
      <w:pPr>
        <w:pStyle w:val="BodyText"/>
      </w:pPr>
      <w:r>
        <w:t xml:space="preserve">Sincerely,</w:t>
      </w:r>
      <w:r>
        <w:br/>
      </w:r>
      <w:r>
        <w:rPr>
          <w:bCs/>
          <w:b/>
        </w:rPr>
        <w:t xml:space="preserve">[Your Full Name]</w:t>
      </w:r>
      <w:r>
        <w:br/>
      </w:r>
      <w:r>
        <w:t xml:space="preserve">[Signature (if submitting a physical cop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Spain Madrid</dc:title>
  <dc:creator/>
  <dc:language>en</dc:language>
  <cp:keywords/>
  <dcterms:created xsi:type="dcterms:W3CDTF">2026-07-21T00:59:20Z</dcterms:created>
  <dcterms:modified xsi:type="dcterms:W3CDTF">2026-07-21T00:59:20Z</dcterms:modified>
</cp:coreProperties>
</file>

<file path=docProps/custom.xml><?xml version="1.0" encoding="utf-8"?>
<Properties xmlns="http://schemas.openxmlformats.org/officeDocument/2006/custom-properties" xmlns:vt="http://schemas.openxmlformats.org/officeDocument/2006/docPropsVTypes"/>
</file>